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F0FA9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1DA87C45" w14:textId="77777777" w:rsidR="00F97629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bookmarkStart w:id="2" w:name="نوع_المعاملة"/>
      <w:bookmarkEnd w:id="2"/>
    </w:p>
    <w:p w14:paraId="63B42D8B" w14:textId="77777777" w:rsidR="005369CD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2441C78" w14:textId="77777777" w:rsidR="00F97629" w:rsidRPr="00EB65CF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5A04DB71" w14:textId="77777777" w:rsidR="005369CD" w:rsidRPr="00F97629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6"/>
          <w:szCs w:val="36"/>
        </w:rPr>
      </w:pPr>
      <w:bookmarkStart w:id="3" w:name="نص_مقدم_الطلب1"/>
      <w:bookmarkStart w:id="4" w:name="_Hlk116919502"/>
      <w:bookmarkEnd w:id="3"/>
      <w:r w:rsidRPr="00F97629">
        <w:rPr>
          <w:rFonts w:ascii="Traditional Arabic" w:hAnsi="Traditional Arabic" w:cs="Traditional Arabic" w:hint="cs"/>
          <w:sz w:val="36"/>
          <w:szCs w:val="36"/>
          <w:rtl/>
        </w:rPr>
        <w:t>النص</w:t>
      </w:r>
      <w:r w:rsidR="005369CD" w:rsidRPr="00F97629">
        <w:rPr>
          <w:rFonts w:ascii="Traditional Arabic" w:hAnsi="Traditional Arabic" w:cs="Traditional Arabic"/>
          <w:sz w:val="36"/>
          <w:szCs w:val="36"/>
          <w:rtl/>
        </w:rPr>
        <w:t xml:space="preserve">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E3F1480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637291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2EE97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BF23F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39B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F74B3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0CCDC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750237CE" w14:textId="77777777" w:rsidR="00F97629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/>
        </w:rPr>
      </w:pPr>
      <w:bookmarkStart w:id="5" w:name="التوثيق"/>
      <w:bookmarkStart w:id="6" w:name="_Hlk116919448"/>
      <w:bookmarkEnd w:id="5"/>
    </w:p>
    <w:p w14:paraId="7123DAB6" w14:textId="77777777" w:rsidR="005369CD" w:rsidRPr="00F97629" w:rsidRDefault="007242B7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F97629"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  <w:t>التوثيق</w:t>
      </w:r>
      <w:r w:rsidR="008D2F76" w:rsidRPr="00F97629">
        <w:rPr>
          <w:rFonts w:ascii="Traditional Arabic" w:hAnsi="Traditional Arabic" w:cs="Traditional Arabic" w:hint="cs"/>
          <w:b/>
          <w:bCs/>
          <w:sz w:val="32"/>
          <w:szCs w:val="32"/>
          <w:rtl/>
          <w:lang w:val="en-GB"/>
        </w:rPr>
        <w:t>.</w:t>
      </w:r>
    </w:p>
    <w:p w14:paraId="078A6225" w14:textId="77777777" w:rsidR="00F97629" w:rsidRPr="004075E7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</w:p>
    <w:p w14:paraId="62E3D9D1" w14:textId="77777777" w:rsidR="005369CD" w:rsidRPr="00F97629" w:rsidRDefault="005369CD" w:rsidP="005369CD">
      <w:pPr>
        <w:tabs>
          <w:tab w:val="left" w:pos="4822"/>
        </w:tabs>
        <w:ind w:hanging="36"/>
        <w:jc w:val="both"/>
        <w:rPr>
          <w:sz w:val="36"/>
          <w:szCs w:val="36"/>
        </w:rPr>
      </w:pPr>
    </w:p>
    <w:p w14:paraId="5A27FF7D" w14:textId="77777777" w:rsidR="00A5135A" w:rsidRPr="00F97629" w:rsidRDefault="005369CD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6"/>
          <w:szCs w:val="36"/>
          <w:rtl/>
          <w:lang w:val="en-GB"/>
        </w:rPr>
      </w:pPr>
      <w:r w:rsidRPr="00F97629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 xml:space="preserve"> </w:t>
      </w:r>
      <w:bookmarkStart w:id="7" w:name="موقع_التوكيل"/>
      <w:bookmarkEnd w:id="7"/>
      <w:r w:rsidR="00F66B0D" w:rsidRPr="00F97629">
        <w:rPr>
          <w:rFonts w:ascii="Traditional Arabic" w:hAnsi="Traditional Arabic" w:cs="Traditional Arabic"/>
          <w:b/>
          <w:bCs/>
          <w:sz w:val="36"/>
          <w:szCs w:val="36"/>
          <w:rtl/>
        </w:rPr>
        <w:t>الموثق</w:t>
      </w:r>
      <w:bookmarkStart w:id="8" w:name="مدة_الاعتماد"/>
      <w:bookmarkEnd w:id="6"/>
      <w:bookmarkEnd w:id="8"/>
    </w:p>
    <w:p w14:paraId="4B815313" w14:textId="77777777" w:rsidR="00A5135A" w:rsidRPr="00F97629" w:rsidRDefault="00A5135A" w:rsidP="001130FC">
      <w:pPr>
        <w:rPr>
          <w:rFonts w:ascii="Traditional Arabic" w:hAnsi="Traditional Arabic" w:cs="Traditional Arabic"/>
          <w:sz w:val="36"/>
          <w:szCs w:val="36"/>
          <w:rtl/>
        </w:rPr>
      </w:pPr>
    </w:p>
    <w:sectPr w:rsidR="00A5135A" w:rsidRPr="00F97629" w:rsidSect="005A0ED8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21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8561D" w14:textId="77777777" w:rsidR="00964389" w:rsidRDefault="00964389">
      <w:r>
        <w:separator/>
      </w:r>
    </w:p>
  </w:endnote>
  <w:endnote w:type="continuationSeparator" w:id="0">
    <w:p w14:paraId="2B1F1D74" w14:textId="77777777" w:rsidR="00964389" w:rsidRDefault="00964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A9B78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B20D7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91FE1" w14:textId="77777777" w:rsidR="00DF3A22" w:rsidRPr="003A2C17" w:rsidRDefault="00DF3A22" w:rsidP="003A2C17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ACE5A" w14:textId="77777777" w:rsidR="00964389" w:rsidRDefault="00964389">
      <w:r>
        <w:separator/>
      </w:r>
    </w:p>
  </w:footnote>
  <w:footnote w:type="continuationSeparator" w:id="0">
    <w:p w14:paraId="6A9BDD33" w14:textId="77777777" w:rsidR="00964389" w:rsidRDefault="00964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3A2493" w14:paraId="32E369EF" w14:textId="77777777">
      <w:tc>
        <w:tcPr>
          <w:tcW w:w="0" w:type="auto"/>
        </w:tcPr>
        <w:p w14:paraId="6B001598" w14:textId="77777777" w:rsidR="003A2493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D494607" w14:textId="77777777" w:rsidR="003A249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F106443" w14:textId="77777777" w:rsidR="003A249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D2643" w14:textId="77777777" w:rsidR="0066345B" w:rsidRPr="000A39EB" w:rsidRDefault="00000000" w:rsidP="00A5135A">
    <w:pPr>
      <w:pStyle w:val="Header"/>
      <w:rPr>
        <w:rtl/>
      </w:rPr>
    </w:pPr>
    <w:r>
      <w:rPr>
        <w:noProof/>
        <w:rtl/>
      </w:rPr>
      <w:pict w14:anchorId="06AD96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8404C" w14:paraId="7883A841" w14:textId="77777777" w:rsidTr="004730A5">
      <w:trPr>
        <w:jc w:val="center"/>
      </w:trPr>
      <w:tc>
        <w:tcPr>
          <w:tcW w:w="4410" w:type="dxa"/>
          <w:vAlign w:val="center"/>
        </w:tcPr>
        <w:p w14:paraId="45A74046" w14:textId="0A5EA3B3" w:rsidR="00B8404C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C59A009" w14:textId="77777777" w:rsidR="00B8404C" w:rsidRDefault="00B8404C" w:rsidP="00B8404C">
          <w:pPr>
            <w:jc w:val="center"/>
          </w:pPr>
          <w:r>
            <w:rPr>
              <w:noProof/>
            </w:rPr>
            <w:drawing>
              <wp:inline distT="0" distB="0" distL="0" distR="0" wp14:anchorId="4C73715C" wp14:editId="03D0AD7E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55D549B" w14:textId="49DB5405" w:rsidR="00B8404C" w:rsidRPr="00105340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6DDABFAB" w14:textId="77777777" w:rsidR="005A0D57" w:rsidRDefault="00000000" w:rsidP="00B8404C">
    <w:pPr>
      <w:pStyle w:val="Header"/>
      <w:contextualSpacing/>
    </w:pPr>
    <w:r>
      <w:rPr>
        <w:noProof/>
      </w:rPr>
      <w:pict w14:anchorId="779C7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212FEC"/>
    <w:rsid w:val="0024191B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2493"/>
    <w:rsid w:val="003A2C17"/>
    <w:rsid w:val="003A6E61"/>
    <w:rsid w:val="003B0C8A"/>
    <w:rsid w:val="003D60D0"/>
    <w:rsid w:val="003F640D"/>
    <w:rsid w:val="004075E7"/>
    <w:rsid w:val="00411D6C"/>
    <w:rsid w:val="0042512D"/>
    <w:rsid w:val="004255F5"/>
    <w:rsid w:val="00457E76"/>
    <w:rsid w:val="00460C8F"/>
    <w:rsid w:val="00470209"/>
    <w:rsid w:val="0049101F"/>
    <w:rsid w:val="004B6902"/>
    <w:rsid w:val="004C4FEF"/>
    <w:rsid w:val="005318A5"/>
    <w:rsid w:val="005369CD"/>
    <w:rsid w:val="0057789E"/>
    <w:rsid w:val="00586325"/>
    <w:rsid w:val="00586C05"/>
    <w:rsid w:val="005A0D57"/>
    <w:rsid w:val="005A0ED8"/>
    <w:rsid w:val="005B17EE"/>
    <w:rsid w:val="006061D3"/>
    <w:rsid w:val="00610CAF"/>
    <w:rsid w:val="00617ABF"/>
    <w:rsid w:val="00625688"/>
    <w:rsid w:val="006278CA"/>
    <w:rsid w:val="006304BA"/>
    <w:rsid w:val="00637622"/>
    <w:rsid w:val="00650072"/>
    <w:rsid w:val="0066345B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639BF"/>
    <w:rsid w:val="007720D0"/>
    <w:rsid w:val="007739E3"/>
    <w:rsid w:val="00775422"/>
    <w:rsid w:val="00780B4D"/>
    <w:rsid w:val="00781C89"/>
    <w:rsid w:val="00794A7A"/>
    <w:rsid w:val="007A204F"/>
    <w:rsid w:val="007E1DE0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4389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670FD"/>
    <w:rsid w:val="00A8157B"/>
    <w:rsid w:val="00A9302C"/>
    <w:rsid w:val="00A97FCE"/>
    <w:rsid w:val="00AB76D0"/>
    <w:rsid w:val="00AC4F17"/>
    <w:rsid w:val="00AD084A"/>
    <w:rsid w:val="00AD3825"/>
    <w:rsid w:val="00AE6091"/>
    <w:rsid w:val="00AF021F"/>
    <w:rsid w:val="00B07E7A"/>
    <w:rsid w:val="00B23905"/>
    <w:rsid w:val="00B54EF2"/>
    <w:rsid w:val="00B67607"/>
    <w:rsid w:val="00B74C7F"/>
    <w:rsid w:val="00B8404C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76DEB"/>
    <w:rsid w:val="00C841A7"/>
    <w:rsid w:val="00CE2DD0"/>
    <w:rsid w:val="00CE63DF"/>
    <w:rsid w:val="00CF3347"/>
    <w:rsid w:val="00D22ECC"/>
    <w:rsid w:val="00D30448"/>
    <w:rsid w:val="00D37F18"/>
    <w:rsid w:val="00D421BF"/>
    <w:rsid w:val="00D62A6C"/>
    <w:rsid w:val="00D87C2E"/>
    <w:rsid w:val="00D97660"/>
    <w:rsid w:val="00DA0C0E"/>
    <w:rsid w:val="00DA1F63"/>
    <w:rsid w:val="00DB2438"/>
    <w:rsid w:val="00DF0965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4604D"/>
    <w:rsid w:val="00F5696C"/>
    <w:rsid w:val="00F66B0D"/>
    <w:rsid w:val="00F73A71"/>
    <w:rsid w:val="00F86605"/>
    <w:rsid w:val="00F97629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66D68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1-22T20:56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